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2" w14:textId="7D437BCD" w:rsidR="0052394F" w:rsidRDefault="007131A4" w:rsidP="00463701">
      <w:pPr>
        <w:ind w:left="2160" w:firstLine="720"/>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291793A6" w14:textId="667E3A0E" w:rsidR="007A42DE" w:rsidRPr="007A42DE" w:rsidRDefault="007A42DE" w:rsidP="007A42DE">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4C566135" w14:textId="3B31F295" w:rsidR="007A42DE" w:rsidRPr="007131A4" w:rsidRDefault="007A42DE" w:rsidP="007A42DE">
      <w:pPr>
        <w:pStyle w:val="ListParagraph"/>
        <w:ind w:left="1440"/>
        <w:rPr>
          <w:rFonts w:ascii="Roboto" w:eastAsia="Roboto" w:hAnsi="Roboto" w:cs="Roboto"/>
          <w:sz w:val="28"/>
          <w:szCs w:val="28"/>
        </w:rPr>
      </w:pPr>
      <w:r w:rsidRPr="007A42DE">
        <w:rPr>
          <w:rFonts w:ascii="Roboto" w:eastAsia="Roboto" w:hAnsi="Roboto" w:cs="Roboto"/>
          <w:sz w:val="28"/>
          <w:szCs w:val="28"/>
        </w:rPr>
        <w:t xml:space="preserve">BI stands for Business Intelligence, which refers to the process of gathering, </w:t>
      </w:r>
      <w:proofErr w:type="spellStart"/>
      <w:r w:rsidRPr="007A42DE">
        <w:rPr>
          <w:rFonts w:ascii="Roboto" w:eastAsia="Roboto" w:hAnsi="Roboto" w:cs="Roboto"/>
          <w:sz w:val="28"/>
          <w:szCs w:val="28"/>
        </w:rPr>
        <w:t>analyzing</w:t>
      </w:r>
      <w:proofErr w:type="spellEnd"/>
      <w:r w:rsidRPr="007A42DE">
        <w:rPr>
          <w:rFonts w:ascii="Roboto" w:eastAsia="Roboto" w:hAnsi="Roboto" w:cs="Roboto"/>
          <w:sz w:val="28"/>
          <w:szCs w:val="28"/>
        </w:rPr>
        <w:t>, and transforming data into actionable insights to aid in making informed business decisions. It involves the use of various software tools, techniques, and methodologies to collect and transform raw data into meaningful information that can be used by businesses to identify opportunities, measure performance, and optimize operations. BI can include activities such as data mining, data warehousing, dashboard creation, and predictive analytics, among others. Overall, BI helps organizations to become more data-driven and make better decisions based on evidence rather than intuition or guesswork.</w:t>
      </w:r>
    </w:p>
    <w:p w14:paraId="3C85B302" w14:textId="77777777" w:rsidR="007131A4" w:rsidRPr="007131A4" w:rsidRDefault="007131A4" w:rsidP="007131A4">
      <w:pPr>
        <w:ind w:left="720"/>
        <w:rPr>
          <w:rFonts w:ascii="Roboto" w:eastAsia="Roboto" w:hAnsi="Roboto" w:cs="Roboto"/>
          <w:sz w:val="28"/>
          <w:szCs w:val="28"/>
        </w:rPr>
      </w:pPr>
    </w:p>
    <w:p w14:paraId="70312DCA" w14:textId="7740A8C5" w:rsidR="007131A4" w:rsidRPr="007A42DE" w:rsidRDefault="007131A4" w:rsidP="007A42DE">
      <w:pPr>
        <w:pStyle w:val="ListParagraph"/>
        <w:numPr>
          <w:ilvl w:val="0"/>
          <w:numId w:val="2"/>
        </w:numPr>
        <w:rPr>
          <w:rFonts w:ascii="Roboto" w:eastAsia="Roboto" w:hAnsi="Roboto" w:cs="Roboto"/>
          <w:sz w:val="28"/>
          <w:szCs w:val="28"/>
        </w:rPr>
      </w:pPr>
      <w:r w:rsidRPr="007A42DE">
        <w:rPr>
          <w:rFonts w:ascii="Roboto" w:eastAsia="Roboto" w:hAnsi="Roboto" w:cs="Roboto"/>
          <w:sz w:val="28"/>
          <w:szCs w:val="28"/>
        </w:rPr>
        <w:t>How Power-BI helps in BI, and how does it help Analysts? Explain.</w:t>
      </w:r>
    </w:p>
    <w:p w14:paraId="13861676" w14:textId="49C51F96" w:rsidR="007A42DE" w:rsidRPr="007A42DE" w:rsidRDefault="007A42DE" w:rsidP="007A42DE">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28F6E775"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ower BI is a powerful data visualization tool that helps in Business Intelligence (BI) by allowing users to easily connect to various data sources, transform and model data, and create interactive and insightful reports and dashboards.</w:t>
      </w:r>
    </w:p>
    <w:p w14:paraId="231A32D2"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ower BI helps analysts by providing a user-friendly interface to work with data, allowing them to quickly and easily create visualizations without requiring advanced technical skills. Analysts can use Power BI to create interactive dashboards that provide real-time insights into business operations, enabling them to make data-driven decisions. Power BI's interactive visualizations and drill-down capabilities also allow analysts to identify trends, patterns, and anomalies in data that may not be apparent from raw data.</w:t>
      </w:r>
    </w:p>
    <w:p w14:paraId="3F1C686C"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ower BI also offers robust collaboration features, allowing analysts to share reports and dashboards with colleagues and stakeholders. Users can access reports and dashboards from multiple devices, such as desktops, laptops, tablets, or smartphones, and collaborate in real-time, ensuring that everyone is working with the latest information.</w:t>
      </w:r>
    </w:p>
    <w:p w14:paraId="3FDED1AC"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Overall, Power BI's ease of use, robust features, and ability to create interactive and visually appealing reports and dashboards make it an indispensable tool for analysts and other business professionals seeking to gain insights from their data.</w:t>
      </w:r>
    </w:p>
    <w:p w14:paraId="7509C017" w14:textId="77777777" w:rsidR="007A42DE" w:rsidRPr="007131A4" w:rsidRDefault="007A42DE" w:rsidP="007A42DE">
      <w:pPr>
        <w:pStyle w:val="ListParagraph"/>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Default="007131A4" w:rsidP="007A42D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2A598ECB" w14:textId="26E85D5C" w:rsidR="007A42DE" w:rsidRPr="007A42DE" w:rsidRDefault="007A42DE" w:rsidP="007A42DE">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5E4FF427" w14:textId="77777777" w:rsid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Descriptive analytics is a type of data analysis that focuses on describing and summarizing data in order to understand what has happened in the past. It involves using techniques such as data aggregation, data mining, and statistical analysis to gain insights into historical data and identify patterns and trends.</w:t>
      </w:r>
    </w:p>
    <w:p w14:paraId="421CF78E" w14:textId="77777777" w:rsidR="007A42DE" w:rsidRPr="007A42DE" w:rsidRDefault="007A42DE" w:rsidP="007A42DE">
      <w:pPr>
        <w:pStyle w:val="ListParagraph"/>
        <w:ind w:left="1440"/>
        <w:rPr>
          <w:rFonts w:ascii="Roboto" w:eastAsia="Roboto" w:hAnsi="Roboto" w:cs="Roboto"/>
          <w:sz w:val="28"/>
          <w:szCs w:val="28"/>
          <w:lang w:val="en-US"/>
        </w:rPr>
      </w:pPr>
    </w:p>
    <w:p w14:paraId="3C565389"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Descriptive analytics is used to answer questions such as:</w:t>
      </w:r>
    </w:p>
    <w:p w14:paraId="56CF80AA" w14:textId="77777777" w:rsidR="007A42DE" w:rsidRPr="007A42DE" w:rsidRDefault="007A42DE" w:rsidP="007A42DE">
      <w:pPr>
        <w:pStyle w:val="ListParagraph"/>
        <w:numPr>
          <w:ilvl w:val="0"/>
          <w:numId w:val="4"/>
        </w:numPr>
        <w:rPr>
          <w:rFonts w:ascii="Roboto" w:eastAsia="Roboto" w:hAnsi="Roboto" w:cs="Roboto"/>
          <w:sz w:val="28"/>
          <w:szCs w:val="28"/>
          <w:lang w:val="en-US"/>
        </w:rPr>
      </w:pPr>
      <w:r w:rsidRPr="007A42DE">
        <w:rPr>
          <w:rFonts w:ascii="Roboto" w:eastAsia="Roboto" w:hAnsi="Roboto" w:cs="Roboto"/>
          <w:sz w:val="28"/>
          <w:szCs w:val="28"/>
          <w:lang w:val="en-US"/>
        </w:rPr>
        <w:t>What happened in the past?</w:t>
      </w:r>
    </w:p>
    <w:p w14:paraId="7187E80D" w14:textId="77777777" w:rsidR="007A42DE" w:rsidRPr="007A42DE" w:rsidRDefault="007A42DE" w:rsidP="007A42DE">
      <w:pPr>
        <w:pStyle w:val="ListParagraph"/>
        <w:numPr>
          <w:ilvl w:val="0"/>
          <w:numId w:val="4"/>
        </w:numPr>
        <w:rPr>
          <w:rFonts w:ascii="Roboto" w:eastAsia="Roboto" w:hAnsi="Roboto" w:cs="Roboto"/>
          <w:sz w:val="28"/>
          <w:szCs w:val="28"/>
          <w:lang w:val="en-US"/>
        </w:rPr>
      </w:pPr>
      <w:r w:rsidRPr="007A42DE">
        <w:rPr>
          <w:rFonts w:ascii="Roboto" w:eastAsia="Roboto" w:hAnsi="Roboto" w:cs="Roboto"/>
          <w:sz w:val="28"/>
          <w:szCs w:val="28"/>
          <w:lang w:val="en-US"/>
        </w:rPr>
        <w:t>What is the current state of affairs?</w:t>
      </w:r>
    </w:p>
    <w:p w14:paraId="05DE22F4" w14:textId="77777777" w:rsidR="007A42DE" w:rsidRDefault="007A42DE" w:rsidP="007A42DE">
      <w:pPr>
        <w:pStyle w:val="ListParagraph"/>
        <w:numPr>
          <w:ilvl w:val="0"/>
          <w:numId w:val="4"/>
        </w:numPr>
        <w:rPr>
          <w:rFonts w:ascii="Roboto" w:eastAsia="Roboto" w:hAnsi="Roboto" w:cs="Roboto"/>
          <w:sz w:val="28"/>
          <w:szCs w:val="28"/>
          <w:lang w:val="en-US"/>
        </w:rPr>
      </w:pPr>
      <w:r w:rsidRPr="007A42DE">
        <w:rPr>
          <w:rFonts w:ascii="Roboto" w:eastAsia="Roboto" w:hAnsi="Roboto" w:cs="Roboto"/>
          <w:sz w:val="28"/>
          <w:szCs w:val="28"/>
          <w:lang w:val="en-US"/>
        </w:rPr>
        <w:t>What are the characteristics of the data?</w:t>
      </w:r>
    </w:p>
    <w:p w14:paraId="6C51D215" w14:textId="77777777" w:rsidR="007A42DE" w:rsidRPr="007A42DE" w:rsidRDefault="007A42DE" w:rsidP="007A42DE">
      <w:pPr>
        <w:pStyle w:val="ListParagraph"/>
        <w:ind w:left="2160"/>
        <w:rPr>
          <w:rFonts w:ascii="Roboto" w:eastAsia="Roboto" w:hAnsi="Roboto" w:cs="Roboto"/>
          <w:sz w:val="28"/>
          <w:szCs w:val="28"/>
          <w:lang w:val="en-US"/>
        </w:rPr>
      </w:pPr>
    </w:p>
    <w:p w14:paraId="35EF913B"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Descriptive analytics is often the first step in the data analysis process and is useful for gaining a basic understanding of the data. The insights obtained through descriptive analytics can inform future decisions and actions, such as identifying areas for improvement or optimizing business operations.</w:t>
      </w:r>
    </w:p>
    <w:p w14:paraId="42A34CD1"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Examples of descriptive analytics include calculating the average sales revenue for a specific period, creating a histogram to show the distribution of a particular variable, or generating a summary report to provide an overview of key performance indicators for a business.</w:t>
      </w:r>
    </w:p>
    <w:p w14:paraId="48C7B84B" w14:textId="77777777" w:rsidR="007A42DE" w:rsidRPr="007131A4" w:rsidRDefault="007A42DE" w:rsidP="007A42DE">
      <w:pPr>
        <w:pStyle w:val="ListParagraph"/>
        <w:ind w:left="1440"/>
        <w:rPr>
          <w:rFonts w:ascii="Roboto" w:eastAsia="Roboto" w:hAnsi="Roboto" w:cs="Roboto"/>
          <w:sz w:val="28"/>
          <w:szCs w:val="28"/>
        </w:rPr>
      </w:pP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Default="007131A4" w:rsidP="007A42D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3B524E5D" w14:textId="737C2027" w:rsidR="007A42DE" w:rsidRPr="007A42DE" w:rsidRDefault="007A42DE" w:rsidP="007A42DE">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24485A64" w14:textId="77777777" w:rsid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redictive analytics is a type of data analysis that uses statistical algorithms and machine learning techniques to analyze historical data and make predictions about future events or outcomes. It involves identifying patterns and trends in historical data and using them to create predictive models that can be used to forecast future events.</w:t>
      </w:r>
    </w:p>
    <w:p w14:paraId="2A58A2DB" w14:textId="77777777" w:rsidR="007A42DE" w:rsidRPr="007A42DE" w:rsidRDefault="007A42DE" w:rsidP="007A42DE">
      <w:pPr>
        <w:pStyle w:val="ListParagraph"/>
        <w:ind w:left="1440"/>
        <w:rPr>
          <w:rFonts w:ascii="Roboto" w:eastAsia="Roboto" w:hAnsi="Roboto" w:cs="Roboto"/>
          <w:sz w:val="28"/>
          <w:szCs w:val="28"/>
          <w:lang w:val="en-US"/>
        </w:rPr>
      </w:pPr>
    </w:p>
    <w:p w14:paraId="06C076F0"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redictive analytics is used to answer questions such as:</w:t>
      </w:r>
    </w:p>
    <w:p w14:paraId="209F890A" w14:textId="77777777" w:rsidR="007A42DE" w:rsidRPr="007A42DE" w:rsidRDefault="007A42DE" w:rsidP="007A42DE">
      <w:pPr>
        <w:pStyle w:val="ListParagraph"/>
        <w:numPr>
          <w:ilvl w:val="0"/>
          <w:numId w:val="5"/>
        </w:numPr>
        <w:rPr>
          <w:rFonts w:ascii="Roboto" w:eastAsia="Roboto" w:hAnsi="Roboto" w:cs="Roboto"/>
          <w:sz w:val="28"/>
          <w:szCs w:val="28"/>
          <w:lang w:val="en-US"/>
        </w:rPr>
      </w:pPr>
      <w:r w:rsidRPr="007A42DE">
        <w:rPr>
          <w:rFonts w:ascii="Roboto" w:eastAsia="Roboto" w:hAnsi="Roboto" w:cs="Roboto"/>
          <w:sz w:val="28"/>
          <w:szCs w:val="28"/>
          <w:lang w:val="en-US"/>
        </w:rPr>
        <w:t>What is likely to happen in the future?</w:t>
      </w:r>
    </w:p>
    <w:p w14:paraId="235912C9" w14:textId="77777777" w:rsidR="007A42DE" w:rsidRPr="007A42DE" w:rsidRDefault="007A42DE" w:rsidP="007A42DE">
      <w:pPr>
        <w:pStyle w:val="ListParagraph"/>
        <w:numPr>
          <w:ilvl w:val="0"/>
          <w:numId w:val="5"/>
        </w:numPr>
        <w:rPr>
          <w:rFonts w:ascii="Roboto" w:eastAsia="Roboto" w:hAnsi="Roboto" w:cs="Roboto"/>
          <w:sz w:val="28"/>
          <w:szCs w:val="28"/>
          <w:lang w:val="en-US"/>
        </w:rPr>
      </w:pPr>
      <w:r w:rsidRPr="007A42DE">
        <w:rPr>
          <w:rFonts w:ascii="Roboto" w:eastAsia="Roboto" w:hAnsi="Roboto" w:cs="Roboto"/>
          <w:sz w:val="28"/>
          <w:szCs w:val="28"/>
          <w:lang w:val="en-US"/>
        </w:rPr>
        <w:t>What are the key factors that influence a particular outcome?</w:t>
      </w:r>
    </w:p>
    <w:p w14:paraId="2B326DCE" w14:textId="77777777" w:rsidR="007A42DE" w:rsidRPr="007A42DE" w:rsidRDefault="007A42DE" w:rsidP="007A42DE">
      <w:pPr>
        <w:pStyle w:val="ListParagraph"/>
        <w:numPr>
          <w:ilvl w:val="0"/>
          <w:numId w:val="5"/>
        </w:numPr>
        <w:rPr>
          <w:rFonts w:ascii="Roboto" w:eastAsia="Roboto" w:hAnsi="Roboto" w:cs="Roboto"/>
          <w:sz w:val="28"/>
          <w:szCs w:val="28"/>
          <w:lang w:val="en-US"/>
        </w:rPr>
      </w:pPr>
      <w:r w:rsidRPr="007A42DE">
        <w:rPr>
          <w:rFonts w:ascii="Roboto" w:eastAsia="Roboto" w:hAnsi="Roboto" w:cs="Roboto"/>
          <w:sz w:val="28"/>
          <w:szCs w:val="28"/>
          <w:lang w:val="en-US"/>
        </w:rPr>
        <w:t>What actions can be taken to influence the outcome in a desired way?</w:t>
      </w:r>
    </w:p>
    <w:p w14:paraId="48AB47EF"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 xml:space="preserve">Predictive analytics can be applied to a wide range of business applications, such as sales forecasting, customer segmentation, fraud detection, and risk </w:t>
      </w:r>
      <w:r w:rsidRPr="007A42DE">
        <w:rPr>
          <w:rFonts w:ascii="Roboto" w:eastAsia="Roboto" w:hAnsi="Roboto" w:cs="Roboto"/>
          <w:sz w:val="28"/>
          <w:szCs w:val="28"/>
          <w:lang w:val="en-US"/>
        </w:rPr>
        <w:lastRenderedPageBreak/>
        <w:t>management. It can also be used to optimize business operations and make data-driven decisions.</w:t>
      </w:r>
    </w:p>
    <w:p w14:paraId="6DF37C54"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Examples of predictive analytics include using customer data to predict which customers are most likely to churn in the future, using historical sales data to forecast future sales revenue, or using machine learning algorithms to identify patterns in financial transactions that may indicate fraudulent activity.</w:t>
      </w:r>
    </w:p>
    <w:p w14:paraId="30F5A0EC"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Overall, predictive analytics is a valuable tool for businesses seeking to gain insights into future events and make proactive decisions based on data.</w:t>
      </w:r>
    </w:p>
    <w:p w14:paraId="5F952B9C" w14:textId="77777777" w:rsidR="007A42DE" w:rsidRPr="007131A4" w:rsidRDefault="007A42DE" w:rsidP="007A42DE">
      <w:pPr>
        <w:pStyle w:val="ListParagraph"/>
        <w:ind w:left="144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Default="007131A4" w:rsidP="007A42D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7BEA7FC9" w14:textId="02D05837" w:rsidR="007A42DE" w:rsidRPr="007A42DE" w:rsidRDefault="007A42DE" w:rsidP="007A42DE">
      <w:pPr>
        <w:ind w:left="108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19BECE2C" w14:textId="77777777" w:rsid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rescriptive analytics is a type of data analysis that uses machine learning algorithms, optimization techniques, and simulation models to provide recommendations for actions to optimize future outcomes. It involves analyzing both historical and real-time data to identify the best course of action based on a set of predefined business objectives, constraints, and preferences.</w:t>
      </w:r>
    </w:p>
    <w:p w14:paraId="73AA7C45" w14:textId="77777777" w:rsidR="007A42DE" w:rsidRPr="007A42DE" w:rsidRDefault="007A42DE" w:rsidP="007A42DE">
      <w:pPr>
        <w:pStyle w:val="ListParagraph"/>
        <w:ind w:left="1440"/>
        <w:rPr>
          <w:rFonts w:ascii="Roboto" w:eastAsia="Roboto" w:hAnsi="Roboto" w:cs="Roboto"/>
          <w:sz w:val="28"/>
          <w:szCs w:val="28"/>
          <w:lang w:val="en-US"/>
        </w:rPr>
      </w:pPr>
    </w:p>
    <w:p w14:paraId="47F82116"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rescriptive analytics is used to answer questions such as:</w:t>
      </w:r>
    </w:p>
    <w:p w14:paraId="151A1E30" w14:textId="77777777" w:rsidR="007A42DE" w:rsidRPr="007A42DE" w:rsidRDefault="007A42DE" w:rsidP="007A42DE">
      <w:pPr>
        <w:pStyle w:val="ListParagraph"/>
        <w:numPr>
          <w:ilvl w:val="0"/>
          <w:numId w:val="6"/>
        </w:numPr>
        <w:rPr>
          <w:rFonts w:ascii="Roboto" w:eastAsia="Roboto" w:hAnsi="Roboto" w:cs="Roboto"/>
          <w:sz w:val="28"/>
          <w:szCs w:val="28"/>
          <w:lang w:val="en-US"/>
        </w:rPr>
      </w:pPr>
      <w:r w:rsidRPr="007A42DE">
        <w:rPr>
          <w:rFonts w:ascii="Roboto" w:eastAsia="Roboto" w:hAnsi="Roboto" w:cs="Roboto"/>
          <w:sz w:val="28"/>
          <w:szCs w:val="28"/>
          <w:lang w:val="en-US"/>
        </w:rPr>
        <w:t>What is the best course of action to achieve a specific goal?</w:t>
      </w:r>
    </w:p>
    <w:p w14:paraId="2604DF12" w14:textId="77777777" w:rsidR="007A42DE" w:rsidRPr="007A42DE" w:rsidRDefault="007A42DE" w:rsidP="007A42DE">
      <w:pPr>
        <w:pStyle w:val="ListParagraph"/>
        <w:numPr>
          <w:ilvl w:val="0"/>
          <w:numId w:val="6"/>
        </w:numPr>
        <w:rPr>
          <w:rFonts w:ascii="Roboto" w:eastAsia="Roboto" w:hAnsi="Roboto" w:cs="Roboto"/>
          <w:sz w:val="28"/>
          <w:szCs w:val="28"/>
          <w:lang w:val="en-US"/>
        </w:rPr>
      </w:pPr>
      <w:r w:rsidRPr="007A42DE">
        <w:rPr>
          <w:rFonts w:ascii="Roboto" w:eastAsia="Roboto" w:hAnsi="Roboto" w:cs="Roboto"/>
          <w:sz w:val="28"/>
          <w:szCs w:val="28"/>
          <w:lang w:val="en-US"/>
        </w:rPr>
        <w:t>How can we optimize our business operations?</w:t>
      </w:r>
    </w:p>
    <w:p w14:paraId="23EE81E5" w14:textId="77777777" w:rsidR="007A42DE" w:rsidRDefault="007A42DE" w:rsidP="007A42DE">
      <w:pPr>
        <w:pStyle w:val="ListParagraph"/>
        <w:numPr>
          <w:ilvl w:val="0"/>
          <w:numId w:val="6"/>
        </w:numPr>
        <w:rPr>
          <w:rFonts w:ascii="Roboto" w:eastAsia="Roboto" w:hAnsi="Roboto" w:cs="Roboto"/>
          <w:sz w:val="28"/>
          <w:szCs w:val="28"/>
          <w:lang w:val="en-US"/>
        </w:rPr>
      </w:pPr>
      <w:r w:rsidRPr="007A42DE">
        <w:rPr>
          <w:rFonts w:ascii="Roboto" w:eastAsia="Roboto" w:hAnsi="Roboto" w:cs="Roboto"/>
          <w:sz w:val="28"/>
          <w:szCs w:val="28"/>
          <w:lang w:val="en-US"/>
        </w:rPr>
        <w:t>What actions should we take to improve performance or mitigate risks?</w:t>
      </w:r>
    </w:p>
    <w:p w14:paraId="6E6E5D6C" w14:textId="77777777" w:rsidR="007A42DE" w:rsidRPr="007A42DE" w:rsidRDefault="007A42DE" w:rsidP="007A42DE">
      <w:pPr>
        <w:pStyle w:val="ListParagraph"/>
        <w:ind w:left="2160"/>
        <w:rPr>
          <w:rFonts w:ascii="Roboto" w:eastAsia="Roboto" w:hAnsi="Roboto" w:cs="Roboto"/>
          <w:sz w:val="28"/>
          <w:szCs w:val="28"/>
          <w:lang w:val="en-US"/>
        </w:rPr>
      </w:pPr>
    </w:p>
    <w:p w14:paraId="0FF9E531"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Prescriptive analytics typically requires large amounts of data and advanced modeling techniques, including machine learning algorithms, linear programming, and decision trees. The goal is to identify the optimal solution or set of solutions based on the analysis of multiple possible outcomes, constraints, and preferences.</w:t>
      </w:r>
    </w:p>
    <w:p w14:paraId="00DA48B8"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Examples of prescriptive analytics include using an optimization algorithm to determine the best allocation of resources to minimize costs while maximizing productivity, using simulation models to test the impact of different pricing strategies on revenue, or using machine learning algorithms to identify the optimal marketing channels and messaging to achieve a specific marketing objective.</w:t>
      </w:r>
    </w:p>
    <w:p w14:paraId="51246BFF"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lastRenderedPageBreak/>
        <w:t>Overall, prescriptive analytics is a valuable tool for businesses seeking to make data-driven decisions that optimize future outcomes based on a range of factors and constraints.</w:t>
      </w:r>
    </w:p>
    <w:p w14:paraId="6E353987" w14:textId="77777777" w:rsidR="007A42DE" w:rsidRPr="007131A4" w:rsidRDefault="007A42DE" w:rsidP="007A42DE">
      <w:pPr>
        <w:pStyle w:val="ListParagraph"/>
        <w:ind w:left="144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00000005" w14:textId="4A011F74" w:rsidR="0052394F" w:rsidRDefault="007131A4" w:rsidP="007A42D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r>
        <w:rPr>
          <w:rFonts w:ascii="Roboto" w:eastAsia="Roboto" w:hAnsi="Roboto" w:cs="Roboto"/>
          <w:sz w:val="28"/>
          <w:szCs w:val="28"/>
        </w:rPr>
        <w:t>Power</w:t>
      </w:r>
      <w:r w:rsidR="000E0AF2">
        <w:rPr>
          <w:rFonts w:ascii="Roboto" w:eastAsia="Roboto" w:hAnsi="Roboto" w:cs="Roboto"/>
          <w:sz w:val="28"/>
          <w:szCs w:val="28"/>
        </w:rPr>
        <w:t xml:space="preserve"> </w:t>
      </w:r>
      <w:bookmarkStart w:id="0" w:name="_GoBack"/>
      <w:bookmarkEnd w:id="0"/>
      <w:r>
        <w:rPr>
          <w:rFonts w:ascii="Roboto" w:eastAsia="Roboto" w:hAnsi="Roboto" w:cs="Roboto"/>
          <w:sz w:val="28"/>
          <w:szCs w:val="28"/>
        </w:rPr>
        <w:t>Bi can solve</w:t>
      </w:r>
      <w:r w:rsidRPr="007131A4">
        <w:rPr>
          <w:rFonts w:ascii="Roboto" w:eastAsia="Roboto" w:hAnsi="Roboto" w:cs="Roboto"/>
          <w:sz w:val="28"/>
          <w:szCs w:val="28"/>
        </w:rPr>
        <w:t>.</w:t>
      </w:r>
    </w:p>
    <w:p w14:paraId="0DD4F021" w14:textId="77777777" w:rsidR="007A42DE" w:rsidRDefault="007A42DE" w:rsidP="007A42DE">
      <w:pPr>
        <w:pStyle w:val="ListParagraph"/>
        <w:ind w:left="1440"/>
        <w:rPr>
          <w:rFonts w:ascii="Roboto" w:eastAsia="Roboto" w:hAnsi="Roboto" w:cs="Roboto"/>
          <w:sz w:val="28"/>
          <w:szCs w:val="28"/>
        </w:rPr>
      </w:pPr>
    </w:p>
    <w:p w14:paraId="20AA8EB5" w14:textId="77777777" w:rsidR="007A42DE" w:rsidRPr="007A42DE" w:rsidRDefault="007A42DE" w:rsidP="007A42DE">
      <w:pPr>
        <w:pStyle w:val="ListParagraph"/>
        <w:ind w:left="1440"/>
        <w:rPr>
          <w:rFonts w:ascii="Roboto" w:eastAsia="Roboto" w:hAnsi="Roboto" w:cs="Roboto"/>
          <w:sz w:val="28"/>
          <w:szCs w:val="28"/>
          <w:lang w:val="en-US"/>
        </w:rPr>
      </w:pPr>
      <w:r w:rsidRPr="007A42DE">
        <w:rPr>
          <w:rFonts w:ascii="Roboto" w:eastAsia="Roboto" w:hAnsi="Roboto" w:cs="Roboto"/>
          <w:sz w:val="28"/>
          <w:szCs w:val="28"/>
          <w:lang w:val="en-US"/>
        </w:rPr>
        <w:t>Here are five real-life questions that Power BI can help to solve:</w:t>
      </w:r>
    </w:p>
    <w:p w14:paraId="4A318806" w14:textId="77777777" w:rsidR="007A42DE" w:rsidRPr="007A42DE" w:rsidRDefault="007A42DE" w:rsidP="007A42DE">
      <w:pPr>
        <w:pStyle w:val="ListParagraph"/>
        <w:numPr>
          <w:ilvl w:val="0"/>
          <w:numId w:val="7"/>
        </w:numPr>
        <w:rPr>
          <w:rFonts w:ascii="Roboto" w:eastAsia="Roboto" w:hAnsi="Roboto" w:cs="Roboto"/>
          <w:sz w:val="28"/>
          <w:szCs w:val="28"/>
          <w:lang w:val="en-US"/>
        </w:rPr>
      </w:pPr>
      <w:r w:rsidRPr="007A42DE">
        <w:rPr>
          <w:rFonts w:ascii="Roboto" w:eastAsia="Roboto" w:hAnsi="Roboto" w:cs="Roboto"/>
          <w:sz w:val="28"/>
          <w:szCs w:val="28"/>
          <w:lang w:val="en-US"/>
        </w:rPr>
        <w:t>What are the sales trends over time for our product categories, and how can we use this information to optimize our product mix and inventory levels?</w:t>
      </w:r>
    </w:p>
    <w:p w14:paraId="693C38F3" w14:textId="77777777" w:rsidR="007A42DE" w:rsidRPr="007A42DE" w:rsidRDefault="007A42DE" w:rsidP="007A42DE">
      <w:pPr>
        <w:pStyle w:val="ListParagraph"/>
        <w:numPr>
          <w:ilvl w:val="0"/>
          <w:numId w:val="7"/>
        </w:numPr>
        <w:rPr>
          <w:rFonts w:ascii="Roboto" w:eastAsia="Roboto" w:hAnsi="Roboto" w:cs="Roboto"/>
          <w:sz w:val="28"/>
          <w:szCs w:val="28"/>
          <w:lang w:val="en-US"/>
        </w:rPr>
      </w:pPr>
      <w:r w:rsidRPr="007A42DE">
        <w:rPr>
          <w:rFonts w:ascii="Roboto" w:eastAsia="Roboto" w:hAnsi="Roboto" w:cs="Roboto"/>
          <w:sz w:val="28"/>
          <w:szCs w:val="28"/>
          <w:lang w:val="en-US"/>
        </w:rPr>
        <w:t>How can we identify the customer segments that are most likely to purchase our products, and what marketing strategies should we use to target them effectively?</w:t>
      </w:r>
    </w:p>
    <w:p w14:paraId="4661BC43" w14:textId="77777777" w:rsidR="007A42DE" w:rsidRPr="007A42DE" w:rsidRDefault="007A42DE" w:rsidP="007A42DE">
      <w:pPr>
        <w:pStyle w:val="ListParagraph"/>
        <w:numPr>
          <w:ilvl w:val="0"/>
          <w:numId w:val="7"/>
        </w:numPr>
        <w:rPr>
          <w:rFonts w:ascii="Roboto" w:eastAsia="Roboto" w:hAnsi="Roboto" w:cs="Roboto"/>
          <w:sz w:val="28"/>
          <w:szCs w:val="28"/>
          <w:lang w:val="en-US"/>
        </w:rPr>
      </w:pPr>
      <w:r w:rsidRPr="007A42DE">
        <w:rPr>
          <w:rFonts w:ascii="Roboto" w:eastAsia="Roboto" w:hAnsi="Roboto" w:cs="Roboto"/>
          <w:sz w:val="28"/>
          <w:szCs w:val="28"/>
          <w:lang w:val="en-US"/>
        </w:rPr>
        <w:t>What are the key drivers of customer churn, and how can we use this information to improve our customer retention strategies?</w:t>
      </w:r>
    </w:p>
    <w:p w14:paraId="2E802517" w14:textId="77777777" w:rsidR="007A42DE" w:rsidRPr="007A42DE" w:rsidRDefault="007A42DE" w:rsidP="007A42DE">
      <w:pPr>
        <w:pStyle w:val="ListParagraph"/>
        <w:numPr>
          <w:ilvl w:val="0"/>
          <w:numId w:val="7"/>
        </w:numPr>
        <w:rPr>
          <w:rFonts w:ascii="Roboto" w:eastAsia="Roboto" w:hAnsi="Roboto" w:cs="Roboto"/>
          <w:sz w:val="28"/>
          <w:szCs w:val="28"/>
          <w:lang w:val="en-US"/>
        </w:rPr>
      </w:pPr>
      <w:r w:rsidRPr="007A42DE">
        <w:rPr>
          <w:rFonts w:ascii="Roboto" w:eastAsia="Roboto" w:hAnsi="Roboto" w:cs="Roboto"/>
          <w:sz w:val="28"/>
          <w:szCs w:val="28"/>
          <w:lang w:val="en-US"/>
        </w:rPr>
        <w:t>How can we optimize our supply chain to minimize costs and improve delivery times, while ensuring that we have sufficient inventory to meet customer demand?</w:t>
      </w:r>
    </w:p>
    <w:p w14:paraId="051BB987" w14:textId="77777777" w:rsidR="007A42DE" w:rsidRPr="007A42DE" w:rsidRDefault="007A42DE" w:rsidP="007A42DE">
      <w:pPr>
        <w:pStyle w:val="ListParagraph"/>
        <w:numPr>
          <w:ilvl w:val="0"/>
          <w:numId w:val="7"/>
        </w:numPr>
        <w:rPr>
          <w:rFonts w:ascii="Roboto" w:eastAsia="Roboto" w:hAnsi="Roboto" w:cs="Roboto"/>
          <w:sz w:val="28"/>
          <w:szCs w:val="28"/>
          <w:lang w:val="en-US"/>
        </w:rPr>
      </w:pPr>
      <w:r w:rsidRPr="007A42DE">
        <w:rPr>
          <w:rFonts w:ascii="Roboto" w:eastAsia="Roboto" w:hAnsi="Roboto" w:cs="Roboto"/>
          <w:sz w:val="28"/>
          <w:szCs w:val="28"/>
          <w:lang w:val="en-US"/>
        </w:rPr>
        <w:t>What are the most profitable channels for acquiring new customers, and how can we allocate our marketing budget to maximize ROI across these channels?</w:t>
      </w:r>
    </w:p>
    <w:p w14:paraId="3D0CD3AB" w14:textId="77777777" w:rsidR="007A42DE" w:rsidRPr="007131A4" w:rsidRDefault="007A42DE" w:rsidP="007A42DE">
      <w:pPr>
        <w:pStyle w:val="ListParagraph"/>
        <w:ind w:left="1440"/>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p w14:paraId="7F132E7F" w14:textId="77777777" w:rsidR="000E0AF2" w:rsidRDefault="000E0AF2">
      <w:pPr>
        <w:rPr>
          <w:rFonts w:ascii="Roboto" w:eastAsia="Roboto" w:hAnsi="Roboto" w:cs="Roboto"/>
          <w:b/>
          <w:sz w:val="40"/>
          <w:szCs w:val="40"/>
        </w:rPr>
      </w:pPr>
    </w:p>
    <w:p w14:paraId="1DEBBEDE" w14:textId="77777777" w:rsidR="000E0AF2" w:rsidRDefault="000E0AF2">
      <w:pPr>
        <w:rPr>
          <w:rFonts w:ascii="Roboto" w:eastAsia="Roboto" w:hAnsi="Roboto" w:cs="Roboto"/>
          <w:b/>
          <w:sz w:val="40"/>
          <w:szCs w:val="40"/>
        </w:rPr>
      </w:pPr>
    </w:p>
    <w:p w14:paraId="78060085" w14:textId="77777777" w:rsidR="000E0AF2" w:rsidRDefault="000E0AF2">
      <w:pPr>
        <w:rPr>
          <w:rFonts w:ascii="Roboto" w:eastAsia="Roboto" w:hAnsi="Roboto" w:cs="Roboto"/>
          <w:b/>
          <w:sz w:val="40"/>
          <w:szCs w:val="40"/>
        </w:rPr>
      </w:pPr>
    </w:p>
    <w:p w14:paraId="194EDF29" w14:textId="77777777" w:rsidR="000E0AF2" w:rsidRDefault="000E0AF2">
      <w:pPr>
        <w:rPr>
          <w:rFonts w:ascii="Roboto" w:eastAsia="Roboto" w:hAnsi="Roboto" w:cs="Roboto"/>
          <w:b/>
          <w:sz w:val="40"/>
          <w:szCs w:val="40"/>
        </w:rPr>
      </w:pPr>
    </w:p>
    <w:p w14:paraId="01D3F0A7" w14:textId="77777777" w:rsidR="000E0AF2" w:rsidRDefault="000E0AF2">
      <w:pPr>
        <w:rPr>
          <w:rFonts w:ascii="Roboto" w:eastAsia="Roboto" w:hAnsi="Roboto" w:cs="Roboto"/>
          <w:b/>
          <w:sz w:val="40"/>
          <w:szCs w:val="40"/>
        </w:rPr>
      </w:pPr>
    </w:p>
    <w:p w14:paraId="3AC3F875" w14:textId="77777777" w:rsidR="000E0AF2" w:rsidRDefault="000E0AF2">
      <w:pPr>
        <w:rPr>
          <w:rFonts w:ascii="Roboto" w:eastAsia="Roboto" w:hAnsi="Roboto" w:cs="Roboto"/>
          <w:b/>
          <w:sz w:val="40"/>
          <w:szCs w:val="40"/>
        </w:rPr>
      </w:pPr>
    </w:p>
    <w:p w14:paraId="0B1F666B" w14:textId="77777777" w:rsidR="000E0AF2" w:rsidRDefault="000E0AF2">
      <w:pPr>
        <w:rPr>
          <w:rFonts w:ascii="Roboto" w:eastAsia="Roboto" w:hAnsi="Roboto" w:cs="Roboto"/>
          <w:b/>
          <w:sz w:val="40"/>
          <w:szCs w:val="40"/>
        </w:rPr>
      </w:pPr>
    </w:p>
    <w:p w14:paraId="4EA8CD0B" w14:textId="77777777" w:rsidR="000E0AF2" w:rsidRDefault="000E0AF2">
      <w:pPr>
        <w:rPr>
          <w:rFonts w:ascii="Roboto" w:eastAsia="Roboto" w:hAnsi="Roboto" w:cs="Roboto"/>
          <w:b/>
          <w:sz w:val="40"/>
          <w:szCs w:val="40"/>
        </w:rPr>
      </w:pPr>
    </w:p>
    <w:p w14:paraId="27A4FEA4" w14:textId="77777777" w:rsidR="000E0AF2" w:rsidRDefault="000E0AF2">
      <w:pPr>
        <w:rPr>
          <w:rFonts w:ascii="Roboto" w:eastAsia="Roboto" w:hAnsi="Roboto" w:cs="Roboto"/>
          <w:b/>
          <w:sz w:val="40"/>
          <w:szCs w:val="40"/>
        </w:rPr>
      </w:pPr>
    </w:p>
    <w:sectPr w:rsidR="000E0AF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E1EB0D" w14:textId="77777777" w:rsidR="006B620E" w:rsidRDefault="006B620E">
      <w:pPr>
        <w:spacing w:line="240" w:lineRule="auto"/>
      </w:pPr>
      <w:r>
        <w:separator/>
      </w:r>
    </w:p>
  </w:endnote>
  <w:endnote w:type="continuationSeparator" w:id="0">
    <w:p w14:paraId="69E31599" w14:textId="77777777" w:rsidR="006B620E" w:rsidRDefault="006B6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B" w14:textId="77777777" w:rsidR="0052394F" w:rsidRDefault="0052394F"/>
  <w:p w14:paraId="0000000C" w14:textId="77777777" w:rsidR="0052394F" w:rsidRDefault="006B620E">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C3DAE7" w14:textId="77777777" w:rsidR="006B620E" w:rsidRDefault="006B620E">
      <w:pPr>
        <w:spacing w:line="240" w:lineRule="auto"/>
      </w:pPr>
      <w:r>
        <w:separator/>
      </w:r>
    </w:p>
  </w:footnote>
  <w:footnote w:type="continuationSeparator" w:id="0">
    <w:p w14:paraId="7F29D2EB" w14:textId="77777777" w:rsidR="006B620E" w:rsidRDefault="006B620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008" w14:textId="77777777" w:rsidR="0052394F" w:rsidRDefault="0052394F"/>
  <w:p w14:paraId="00000009" w14:textId="77777777" w:rsidR="0052394F" w:rsidRDefault="006B620E">
    <w:r>
      <w:pict w14:anchorId="68D4664E">
        <v:rect id="_x0000_i1025" style="width:0;height:1.5pt" o:hralign="center" o:hrstd="t" o:hr="t" fillcolor="#a0a0a0" stroked="f"/>
      </w:pict>
    </w:r>
  </w:p>
  <w:p w14:paraId="0000000A" w14:textId="77777777" w:rsidR="0052394F" w:rsidRDefault="006B620E">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B51C54"/>
    <w:multiLevelType w:val="multilevel"/>
    <w:tmpl w:val="0102181A"/>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48425DAC"/>
    <w:multiLevelType w:val="multilevel"/>
    <w:tmpl w:val="C8BED88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4">
    <w:nsid w:val="52472D4E"/>
    <w:multiLevelType w:val="multilevel"/>
    <w:tmpl w:val="70CE268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5">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nsid w:val="7E72210D"/>
    <w:multiLevelType w:val="multilevel"/>
    <w:tmpl w:val="38186C9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num w:numId="1">
    <w:abstractNumId w:val="1"/>
  </w:num>
  <w:num w:numId="2">
    <w:abstractNumId w:val="5"/>
  </w:num>
  <w:num w:numId="3">
    <w:abstractNumId w:val="2"/>
  </w:num>
  <w:num w:numId="4">
    <w:abstractNumId w:val="6"/>
  </w:num>
  <w:num w:numId="5">
    <w:abstractNumId w:val="3"/>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E0AF2"/>
    <w:rsid w:val="00463701"/>
    <w:rsid w:val="0052394F"/>
    <w:rsid w:val="006B620E"/>
    <w:rsid w:val="007131A4"/>
    <w:rsid w:val="007A42DE"/>
    <w:rsid w:val="00A12DEB"/>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691390">
      <w:bodyDiv w:val="1"/>
      <w:marLeft w:val="0"/>
      <w:marRight w:val="0"/>
      <w:marTop w:val="0"/>
      <w:marBottom w:val="0"/>
      <w:divBdr>
        <w:top w:val="none" w:sz="0" w:space="0" w:color="auto"/>
        <w:left w:val="none" w:sz="0" w:space="0" w:color="auto"/>
        <w:bottom w:val="none" w:sz="0" w:space="0" w:color="auto"/>
        <w:right w:val="none" w:sz="0" w:space="0" w:color="auto"/>
      </w:divBdr>
    </w:div>
    <w:div w:id="219023173">
      <w:bodyDiv w:val="1"/>
      <w:marLeft w:val="0"/>
      <w:marRight w:val="0"/>
      <w:marTop w:val="0"/>
      <w:marBottom w:val="0"/>
      <w:divBdr>
        <w:top w:val="none" w:sz="0" w:space="0" w:color="auto"/>
        <w:left w:val="none" w:sz="0" w:space="0" w:color="auto"/>
        <w:bottom w:val="none" w:sz="0" w:space="0" w:color="auto"/>
        <w:right w:val="none" w:sz="0" w:space="0" w:color="auto"/>
      </w:divBdr>
    </w:div>
    <w:div w:id="235288847">
      <w:bodyDiv w:val="1"/>
      <w:marLeft w:val="0"/>
      <w:marRight w:val="0"/>
      <w:marTop w:val="0"/>
      <w:marBottom w:val="0"/>
      <w:divBdr>
        <w:top w:val="none" w:sz="0" w:space="0" w:color="auto"/>
        <w:left w:val="none" w:sz="0" w:space="0" w:color="auto"/>
        <w:bottom w:val="none" w:sz="0" w:space="0" w:color="auto"/>
        <w:right w:val="none" w:sz="0" w:space="0" w:color="auto"/>
      </w:divBdr>
    </w:div>
    <w:div w:id="267272277">
      <w:bodyDiv w:val="1"/>
      <w:marLeft w:val="0"/>
      <w:marRight w:val="0"/>
      <w:marTop w:val="0"/>
      <w:marBottom w:val="0"/>
      <w:divBdr>
        <w:top w:val="none" w:sz="0" w:space="0" w:color="auto"/>
        <w:left w:val="none" w:sz="0" w:space="0" w:color="auto"/>
        <w:bottom w:val="none" w:sz="0" w:space="0" w:color="auto"/>
        <w:right w:val="none" w:sz="0" w:space="0" w:color="auto"/>
      </w:divBdr>
    </w:div>
    <w:div w:id="375013017">
      <w:bodyDiv w:val="1"/>
      <w:marLeft w:val="0"/>
      <w:marRight w:val="0"/>
      <w:marTop w:val="0"/>
      <w:marBottom w:val="0"/>
      <w:divBdr>
        <w:top w:val="none" w:sz="0" w:space="0" w:color="auto"/>
        <w:left w:val="none" w:sz="0" w:space="0" w:color="auto"/>
        <w:bottom w:val="none" w:sz="0" w:space="0" w:color="auto"/>
        <w:right w:val="none" w:sz="0" w:space="0" w:color="auto"/>
      </w:divBdr>
    </w:div>
    <w:div w:id="448550878">
      <w:bodyDiv w:val="1"/>
      <w:marLeft w:val="0"/>
      <w:marRight w:val="0"/>
      <w:marTop w:val="0"/>
      <w:marBottom w:val="0"/>
      <w:divBdr>
        <w:top w:val="none" w:sz="0" w:space="0" w:color="auto"/>
        <w:left w:val="none" w:sz="0" w:space="0" w:color="auto"/>
        <w:bottom w:val="none" w:sz="0" w:space="0" w:color="auto"/>
        <w:right w:val="none" w:sz="0" w:space="0" w:color="auto"/>
      </w:divBdr>
    </w:div>
    <w:div w:id="732240968">
      <w:bodyDiv w:val="1"/>
      <w:marLeft w:val="0"/>
      <w:marRight w:val="0"/>
      <w:marTop w:val="0"/>
      <w:marBottom w:val="0"/>
      <w:divBdr>
        <w:top w:val="none" w:sz="0" w:space="0" w:color="auto"/>
        <w:left w:val="none" w:sz="0" w:space="0" w:color="auto"/>
        <w:bottom w:val="none" w:sz="0" w:space="0" w:color="auto"/>
        <w:right w:val="none" w:sz="0" w:space="0" w:color="auto"/>
      </w:divBdr>
    </w:div>
    <w:div w:id="791634461">
      <w:bodyDiv w:val="1"/>
      <w:marLeft w:val="0"/>
      <w:marRight w:val="0"/>
      <w:marTop w:val="0"/>
      <w:marBottom w:val="0"/>
      <w:divBdr>
        <w:top w:val="none" w:sz="0" w:space="0" w:color="auto"/>
        <w:left w:val="none" w:sz="0" w:space="0" w:color="auto"/>
        <w:bottom w:val="none" w:sz="0" w:space="0" w:color="auto"/>
        <w:right w:val="none" w:sz="0" w:space="0" w:color="auto"/>
      </w:divBdr>
    </w:div>
    <w:div w:id="910164798">
      <w:bodyDiv w:val="1"/>
      <w:marLeft w:val="0"/>
      <w:marRight w:val="0"/>
      <w:marTop w:val="0"/>
      <w:marBottom w:val="0"/>
      <w:divBdr>
        <w:top w:val="none" w:sz="0" w:space="0" w:color="auto"/>
        <w:left w:val="none" w:sz="0" w:space="0" w:color="auto"/>
        <w:bottom w:val="none" w:sz="0" w:space="0" w:color="auto"/>
        <w:right w:val="none" w:sz="0" w:space="0" w:color="auto"/>
      </w:divBdr>
    </w:div>
    <w:div w:id="1369331271">
      <w:bodyDiv w:val="1"/>
      <w:marLeft w:val="0"/>
      <w:marRight w:val="0"/>
      <w:marTop w:val="0"/>
      <w:marBottom w:val="0"/>
      <w:divBdr>
        <w:top w:val="none" w:sz="0" w:space="0" w:color="auto"/>
        <w:left w:val="none" w:sz="0" w:space="0" w:color="auto"/>
        <w:bottom w:val="none" w:sz="0" w:space="0" w:color="auto"/>
        <w:right w:val="none" w:sz="0" w:space="0" w:color="auto"/>
      </w:divBdr>
    </w:div>
    <w:div w:id="1683166435">
      <w:bodyDiv w:val="1"/>
      <w:marLeft w:val="0"/>
      <w:marRight w:val="0"/>
      <w:marTop w:val="0"/>
      <w:marBottom w:val="0"/>
      <w:divBdr>
        <w:top w:val="none" w:sz="0" w:space="0" w:color="auto"/>
        <w:left w:val="none" w:sz="0" w:space="0" w:color="auto"/>
        <w:bottom w:val="none" w:sz="0" w:space="0" w:color="auto"/>
        <w:right w:val="none" w:sz="0" w:space="0" w:color="auto"/>
      </w:divBdr>
    </w:div>
    <w:div w:id="1790003286">
      <w:bodyDiv w:val="1"/>
      <w:marLeft w:val="0"/>
      <w:marRight w:val="0"/>
      <w:marTop w:val="0"/>
      <w:marBottom w:val="0"/>
      <w:divBdr>
        <w:top w:val="none" w:sz="0" w:space="0" w:color="auto"/>
        <w:left w:val="none" w:sz="0" w:space="0" w:color="auto"/>
        <w:bottom w:val="none" w:sz="0" w:space="0" w:color="auto"/>
        <w:right w:val="none" w:sz="0" w:space="0" w:color="auto"/>
      </w:divBdr>
    </w:div>
    <w:div w:id="207188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KUMAR</dc:creator>
  <cp:lastModifiedBy>RAVIKUMAR</cp:lastModifiedBy>
  <cp:revision>3</cp:revision>
  <dcterms:created xsi:type="dcterms:W3CDTF">2023-02-15T12:29:00Z</dcterms:created>
  <dcterms:modified xsi:type="dcterms:W3CDTF">2023-02-15T12:50:00Z</dcterms:modified>
</cp:coreProperties>
</file>